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7" w:name="X69cf7db5b6d7e9f94f041f6a37dfca6cc15b6a5"/>
    <w:p>
      <w:pPr>
        <w:pStyle w:val="Heading1"/>
      </w:pPr>
      <w:r>
        <w:t xml:space="preserve">Cover Letter for Petroleum Engineer Position in Germany Frankfurt</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Germany Frankfurt</w:t>
      </w:r>
    </w:p>
    <w:p>
      <w:pPr>
        <w:pStyle w:val="BodyText"/>
      </w:pPr>
      <w:r>
        <w:t xml:space="preserve">Hello,</w:t>
      </w:r>
    </w:p>
    <w:bookmarkStart w:id="26" w:name="X2830ff6d2acba3e0aea5ddaa5979bf791301243"/>
    <w:p>
      <w:pPr>
        <w:pStyle w:val="Heading2"/>
      </w:pPr>
      <w:r>
        <w:t xml:space="preserve">Petroleum Engineer: A Professional with Global Expertise for Germany Frankfurt</w:t>
      </w:r>
    </w:p>
    <w:p>
      <w:pPr>
        <w:pStyle w:val="FirstParagraph"/>
      </w:pPr>
      <w:r>
        <w:t xml:space="preserve">I am writing to express my interest in the Petroleum Engineer position at [Company Name] in Germany Frankfurt. With a solid foundation in petroleum engineering, a commitment to innovation, and a deep understanding of the energy sector's evolving landscape, I am eager to contribute my skills and experience to your organization. As someone who has worked across international projects, I am particularly excited about the opportunity to apply my expertise in this dynamic hub of industrial and technological advancement—Germany Frankfurt.</w:t>
      </w:r>
    </w:p>
    <w:bookmarkStart w:id="20" w:name="why-germany-frankfurt"/>
    <w:p>
      <w:pPr>
        <w:pStyle w:val="Heading3"/>
      </w:pPr>
      <w:r>
        <w:t xml:space="preserve">Why Germany Frankfurt?</w:t>
      </w:r>
    </w:p>
    <w:p>
      <w:pPr>
        <w:pStyle w:val="FirstParagraph"/>
      </w:pPr>
      <w:r>
        <w:t xml:space="preserve">Germany, as a global leader in energy transition and engineering excellence, presents unique opportunities for professionals in the petroleum sector. Frankfurt, as a financial and logistical epicenter of Europe, is home to some of the most influential energy companies and research institutions. The city’s strategic location and access to European markets make it an ideal base for engineers seeking to bridge traditional energy practices with sustainable innovation. As a Petroleum Engineer, I am inspired by the potential to work in this environment, where technical precision meets forward-thinking strategies for global energy challenges.</w:t>
      </w:r>
    </w:p>
    <w:bookmarkEnd w:id="20"/>
    <w:bookmarkStart w:id="21" w:name="X15656fc1468297677453d74a238f48da953bbe2"/>
    <w:p>
      <w:pPr>
        <w:pStyle w:val="Heading3"/>
      </w:pPr>
      <w:r>
        <w:t xml:space="preserve">Professional Background as a Petroleum Engineer</w:t>
      </w:r>
    </w:p>
    <w:p>
      <w:pPr>
        <w:pStyle w:val="FirstParagraph"/>
      </w:pPr>
      <w:r>
        <w:t xml:space="preserve">With [X years] of experience in petroleum engineering, I have developed a comprehensive understanding of upstream operations, reservoir management, and drilling optimization. My career has spanned multiple regions, including [previous locations], where I specialized in enhancing recovery rates through advanced simulation techniques and data-driven decision-making. For instance, during my tenure at [Previous Company], I led a project to optimize production from mature oil fields using enhanced oil recovery (EOR) methods, resulting in a 15% increase in output while adhering to stringent environmental regulations.</w:t>
      </w:r>
    </w:p>
    <w:p>
      <w:pPr>
        <w:pStyle w:val="BodyText"/>
      </w:pPr>
      <w:r>
        <w:t xml:space="preserve">My technical expertise includes reservoir engineering, well logging analysis, and the application of cutting-edge software such as Petrel and CMG. I have also collaborated with multidisciplinary teams to design and execute drilling programs that balance cost-efficiency with safety and environmental compliance. These experiences have equipped me to tackle complex challenges in petroleum engineering while aligning with industry standards.</w:t>
      </w:r>
    </w:p>
    <w:bookmarkEnd w:id="21"/>
    <w:bookmarkStart w:id="22" w:name="X9ca5e09b4479d521133d42f14056717e34e7a9d"/>
    <w:p>
      <w:pPr>
        <w:pStyle w:val="Heading3"/>
      </w:pPr>
      <w:r>
        <w:t xml:space="preserve">Alignment with Germany Frankfurt’s Energy Vision</w:t>
      </w:r>
    </w:p>
    <w:p>
      <w:pPr>
        <w:pStyle w:val="FirstParagraph"/>
      </w:pPr>
      <w:r>
        <w:t xml:space="preserve">Germany’s commitment to transitioning toward renewable energy sources, while maintaining a stable oil and gas supply, is a critical focus for the future of the energy sector. As a Petroleum Engineer, I understand the importance of balancing traditional hydrocarbon extraction with sustainable practices. In Germany Frankfurt, where innovation and regulation intersect closely, I aim to contribute to solutions that support both economic growth and environmental stewardship. My work has always emphasized efficiency and sustainability, whether through minimizing waste in drilling operations or integrating digital technologies to monitor real-time data for smarter decision-making.</w:t>
      </w:r>
    </w:p>
    <w:p>
      <w:pPr>
        <w:pStyle w:val="BodyText"/>
      </w:pPr>
      <w:r>
        <w:t xml:space="preserve">Additionally, I am well-versed in the regulatory frameworks governing the energy sector in Germany. The country’s strict compliance with the European Union’s environmental directives ensures that engineers like me are equipped to operate within a structured and forward-looking legal landscape. This alignment of values resonates deeply with my professional ethos, and I am eager to contribute to [Company Name]’s mission of delivering reliable energy solutions while embracing sustainability.</w:t>
      </w:r>
    </w:p>
    <w:bookmarkEnd w:id="22"/>
    <w:bookmarkStart w:id="23" w:name="Xbec5753682eacd85d5b038027889fb29387436e"/>
    <w:p>
      <w:pPr>
        <w:pStyle w:val="Heading3"/>
      </w:pPr>
      <w:r>
        <w:t xml:space="preserve">Why [Company Name]? A Perfect Fit for My Skills</w:t>
      </w:r>
    </w:p>
    <w:p>
      <w:pPr>
        <w:pStyle w:val="FirstParagraph"/>
      </w:pPr>
      <w:r>
        <w:t xml:space="preserve">[Company Name]’s reputation as a leader in the energy sector has long inspired me. Your commitment to innovation and excellence in petroleum engineering aligns perfectly with my career goals. I am particularly drawn to your work on [mention a specific project, technology, or initiative related to [Company Name]], which reflects the kind of forward-thinking approach I aim to contribute to. Whether it’s advancing exploration techniques, optimizing production processes, or supporting the transition toward greener energy systems, I am confident that my background and passion for engineering will make me a valuable asset to your team.</w:t>
      </w:r>
    </w:p>
    <w:p>
      <w:pPr>
        <w:pStyle w:val="BodyText"/>
      </w:pPr>
      <w:r>
        <w:t xml:space="preserve">Moreover, Germany Frankfurt’s thriving business environment offers unparalleled opportunities for collaboration with industry experts and access to global markets. I am excited about the prospect of working in such a dynamic setting, where ideas are exchanged freely, and technological advancements are prioritized. My ability to adapt to diverse work cultures and thrive in fast-paced environments makes me well-suited for this role.</w:t>
      </w:r>
    </w:p>
    <w:bookmarkEnd w:id="23"/>
    <w:bookmarkStart w:id="24" w:name="X4b261dcf5cf537686fca646d0ac8e4f92ff1b98"/>
    <w:p>
      <w:pPr>
        <w:pStyle w:val="Heading3"/>
      </w:pPr>
      <w:r>
        <w:t xml:space="preserve">Conclusion: A Passion for Petroleum Engineering in Germany Frankfurt</w:t>
      </w:r>
    </w:p>
    <w:p>
      <w:pPr>
        <w:pStyle w:val="FirstParagraph"/>
      </w:pPr>
      <w:r>
        <w:t xml:space="preserve">In conclusion, I am enthusiastic about the opportunity to join [Company Name] as a Petroleum Engineer in Germany Frankfurt. My technical expertise, global perspective, and dedication to sustainable energy solutions position me to make meaningful contributions to your organization. I would welcome the chance to discuss how my skills align with your needs and how I can support [Company Name]’s continued success in the ever-evolving energy sector.</w:t>
      </w:r>
    </w:p>
    <w:p>
      <w:pPr>
        <w:pStyle w:val="BodyText"/>
      </w:pPr>
      <w:r>
        <w:t xml:space="preserve">Thank you for considering my application. I look forward to the possibility of contributing to your team and advancing the field of petroleum engineering in Germany Frankfurt.</w:t>
      </w:r>
    </w:p>
    <w:bookmarkEnd w:id="24"/>
    <w:bookmarkStart w:id="25" w:name="sincerely"/>
    <w:p>
      <w:pPr>
        <w:pStyle w:val="Heading3"/>
      </w:pPr>
      <w:r>
        <w:t xml:space="preserve">Sincerely,</w:t>
      </w:r>
    </w:p>
    <w:p>
      <w:pPr>
        <w:pStyle w:val="FirstParagraph"/>
      </w:pPr>
      <w:r>
        <w:t xml:space="preserve">[Your Full Name]</w:t>
      </w:r>
    </w:p>
    <w:p>
      <w:pPr>
        <w:pStyle w:val="BodyText"/>
      </w:pPr>
      <w:r>
        <w:t xml:space="preserve">[Your Contact Information: Email | Phone Number]</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5-12-11T14:25:07Z</dcterms:created>
  <dcterms:modified xsi:type="dcterms:W3CDTF">2025-12-11T14:25:07Z</dcterms:modified>
</cp:coreProperties>
</file>

<file path=docProps/custom.xml><?xml version="1.0" encoding="utf-8"?>
<Properties xmlns="http://schemas.openxmlformats.org/officeDocument/2006/custom-properties" xmlns:vt="http://schemas.openxmlformats.org/officeDocument/2006/docPropsVTypes"/>
</file>